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F8D86" w14:textId="77777777" w:rsidR="00336AB3" w:rsidRDefault="00336AB3">
      <w:pPr>
        <w:pStyle w:val="Heading1"/>
        <w:rPr>
          <w:rFonts w:ascii="Calibri" w:hAnsi="Calibri" w:cs="Calibri"/>
        </w:rPr>
      </w:pPr>
      <w:bookmarkStart w:id="0" w:name="configuration-management"/>
      <w:bookmarkStart w:id="1" w:name="content"/>
      <w:r>
        <w:rPr>
          <w:rFonts w:ascii="Calibri" w:hAnsi="Calibri" w:cs="Calibri"/>
        </w:rPr>
        <w:t>Zakaria Benmoulay</w:t>
      </w:r>
    </w:p>
    <w:p w14:paraId="643327DE" w14:textId="6A5499EE" w:rsidR="00D853C5" w:rsidRDefault="00594F98" w:rsidP="00D853C5">
      <w:pPr>
        <w:pStyle w:val="BodyText"/>
      </w:pPr>
      <w:r w:rsidRPr="00594F98">
        <w:rPr>
          <w:rFonts w:ascii="Calibri" w:eastAsiaTheme="majorEastAsia" w:hAnsi="Calibri" w:cs="Calibri"/>
          <w:color w:val="0F4761" w:themeColor="accent1" w:themeShade="BF"/>
          <w:sz w:val="40"/>
          <w:szCs w:val="40"/>
        </w:rPr>
        <w:t>Computer Science 202 - Assignment 1: Action Plan for Network Security</w:t>
      </w:r>
    </w:p>
    <w:p w14:paraId="5E4E7ACD" w14:textId="03C9FD57" w:rsidR="00D853C5" w:rsidRDefault="00D853C5" w:rsidP="00D853C5">
      <w:pPr>
        <w:pStyle w:val="BodyText"/>
      </w:pPr>
    </w:p>
    <w:p w14:paraId="7708B789" w14:textId="77777777" w:rsidR="00D853C5" w:rsidRPr="00D853C5" w:rsidRDefault="00D853C5" w:rsidP="00D853C5">
      <w:pPr>
        <w:pStyle w:val="BodyText"/>
      </w:pPr>
    </w:p>
    <w:p w14:paraId="5A47EE7B" w14:textId="28B60B03" w:rsidR="00795F97" w:rsidRDefault="00795F97" w:rsidP="00795F97">
      <w:bookmarkStart w:id="2" w:name="_GoBack"/>
      <w:bookmarkEnd w:id="0"/>
      <w:bookmarkEnd w:id="1"/>
      <w:bookmarkEnd w:id="2"/>
    </w:p>
    <w:p w14:paraId="6AD14A94" w14:textId="7A26FD75" w:rsidR="00B11DF3" w:rsidRDefault="00B11DF3" w:rsidP="00795F97"/>
    <w:p w14:paraId="44D66EB6" w14:textId="716203AC" w:rsidR="00B11DF3" w:rsidRPr="00594F98" w:rsidRDefault="00B11DF3" w:rsidP="00795F97">
      <w:pPr>
        <w:rPr>
          <w:b/>
          <w:sz w:val="34"/>
        </w:rPr>
      </w:pPr>
    </w:p>
    <w:p w14:paraId="5833C93B" w14:textId="6016C8F1" w:rsidR="00B11DF3" w:rsidRPr="00594F98" w:rsidRDefault="00594F98" w:rsidP="00795F97">
      <w:pPr>
        <w:rPr>
          <w:b/>
          <w:sz w:val="34"/>
        </w:rPr>
      </w:pPr>
      <w:r w:rsidRPr="00594F98">
        <w:rPr>
          <w:b/>
          <w:sz w:val="34"/>
        </w:rPr>
        <w:t>PLEASE SKIP</w:t>
      </w:r>
    </w:p>
    <w:p w14:paraId="1E775FA7" w14:textId="649D5C76" w:rsidR="00B11DF3" w:rsidRDefault="00B11DF3" w:rsidP="00795F97"/>
    <w:p w14:paraId="03F1100F" w14:textId="5201C639" w:rsidR="00B11DF3" w:rsidRDefault="00B11DF3" w:rsidP="00795F97"/>
    <w:p w14:paraId="291E4A15" w14:textId="0A0CC526" w:rsidR="00B11DF3" w:rsidRDefault="00B11DF3" w:rsidP="00795F97"/>
    <w:p w14:paraId="51A7B658" w14:textId="46D42A88" w:rsidR="00DB06EA" w:rsidRDefault="00DB06EA" w:rsidP="00DB06EA">
      <w:pPr>
        <w:rPr>
          <w:rFonts w:ascii="Calibri" w:hAnsi="Calibri"/>
          <w:color w:val="215E99" w:themeColor="text2" w:themeTint="BF"/>
          <w:sz w:val="40"/>
          <w:szCs w:val="40"/>
        </w:rPr>
      </w:pPr>
    </w:p>
    <w:p w14:paraId="54708E08" w14:textId="7D05A597" w:rsidR="009A0288" w:rsidRDefault="009A0288" w:rsidP="00DB06EA">
      <w:pPr>
        <w:rPr>
          <w:rFonts w:ascii="Calibri" w:hAnsi="Calibri"/>
        </w:rPr>
      </w:pPr>
    </w:p>
    <w:p w14:paraId="5CAE8625" w14:textId="2E5D0FAF" w:rsidR="009A0288" w:rsidRDefault="009A0288" w:rsidP="00DB06EA">
      <w:pPr>
        <w:rPr>
          <w:rFonts w:ascii="Calibri" w:hAnsi="Calibri"/>
        </w:rPr>
      </w:pPr>
    </w:p>
    <w:p w14:paraId="432F8909" w14:textId="11A8FDA8" w:rsidR="009A0288" w:rsidRDefault="009A0288" w:rsidP="00DB06EA">
      <w:pPr>
        <w:rPr>
          <w:rFonts w:ascii="Calibri" w:hAnsi="Calibri"/>
        </w:rPr>
      </w:pPr>
    </w:p>
    <w:p w14:paraId="1B17D247" w14:textId="7BEAA2C4" w:rsidR="009A0288" w:rsidRDefault="009A0288" w:rsidP="00DB06EA">
      <w:pPr>
        <w:rPr>
          <w:rFonts w:ascii="Calibri" w:hAnsi="Calibri"/>
        </w:rPr>
      </w:pPr>
    </w:p>
    <w:p w14:paraId="73732326" w14:textId="23186304" w:rsidR="009A0288" w:rsidRDefault="009A0288" w:rsidP="00DB06EA">
      <w:pPr>
        <w:rPr>
          <w:rFonts w:ascii="Calibri" w:hAnsi="Calibri"/>
        </w:rPr>
      </w:pPr>
    </w:p>
    <w:p w14:paraId="799B4DD1" w14:textId="56054210" w:rsidR="009A0288" w:rsidRDefault="009A0288" w:rsidP="00DB06EA">
      <w:pPr>
        <w:rPr>
          <w:rFonts w:ascii="Calibri" w:hAnsi="Calibri"/>
        </w:rPr>
      </w:pPr>
    </w:p>
    <w:p w14:paraId="22C43276" w14:textId="5BD099C1" w:rsidR="009A0288" w:rsidRDefault="009A0288" w:rsidP="00DB06EA">
      <w:pPr>
        <w:rPr>
          <w:rFonts w:ascii="Calibri" w:hAnsi="Calibri"/>
        </w:rPr>
      </w:pPr>
    </w:p>
    <w:p w14:paraId="6CA7667D" w14:textId="6D13C065" w:rsidR="009A0288" w:rsidRDefault="009A0288" w:rsidP="00DB06EA">
      <w:pPr>
        <w:rPr>
          <w:rFonts w:ascii="Calibri" w:hAnsi="Calibri"/>
        </w:rPr>
      </w:pPr>
    </w:p>
    <w:p w14:paraId="29C8CD9E" w14:textId="1784E1AB" w:rsidR="009A0288" w:rsidRDefault="009A0288" w:rsidP="00DB06EA">
      <w:pPr>
        <w:rPr>
          <w:rFonts w:ascii="Calibri" w:hAnsi="Calibri"/>
        </w:rPr>
      </w:pPr>
    </w:p>
    <w:p w14:paraId="5FD22A98" w14:textId="1CB90261" w:rsidR="009A0288" w:rsidRDefault="009A0288" w:rsidP="00DB06EA">
      <w:pPr>
        <w:rPr>
          <w:rFonts w:ascii="Calibri" w:hAnsi="Calibri"/>
        </w:rPr>
      </w:pPr>
    </w:p>
    <w:p w14:paraId="1949035B" w14:textId="569BA6D9" w:rsidR="009A0288" w:rsidRPr="009A0288" w:rsidRDefault="009A0288" w:rsidP="009A0288">
      <w:pPr>
        <w:pStyle w:val="Compact"/>
      </w:pPr>
    </w:p>
    <w:sectPr w:rsidR="009A0288" w:rsidRPr="009A02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87FF5" w14:textId="77777777" w:rsidR="00FC24DA" w:rsidRDefault="00FC24DA" w:rsidP="0087077E">
      <w:pPr>
        <w:spacing w:after="0"/>
      </w:pPr>
      <w:r>
        <w:separator/>
      </w:r>
    </w:p>
  </w:endnote>
  <w:endnote w:type="continuationSeparator" w:id="0">
    <w:p w14:paraId="37BAFF29" w14:textId="77777777" w:rsidR="00FC24DA" w:rsidRDefault="00FC24DA" w:rsidP="008707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79BA2" w14:textId="77777777" w:rsidR="00FC24DA" w:rsidRDefault="00FC24DA" w:rsidP="0087077E">
      <w:pPr>
        <w:spacing w:after="0"/>
      </w:pPr>
      <w:r>
        <w:separator/>
      </w:r>
    </w:p>
  </w:footnote>
  <w:footnote w:type="continuationSeparator" w:id="0">
    <w:p w14:paraId="1E61A4E1" w14:textId="77777777" w:rsidR="00FC24DA" w:rsidRDefault="00FC24DA" w:rsidP="0087077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2126F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3304D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BA1FF0"/>
    <w:multiLevelType w:val="hybridMultilevel"/>
    <w:tmpl w:val="EBD4C07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148B3F44"/>
    <w:multiLevelType w:val="hybridMultilevel"/>
    <w:tmpl w:val="A1B29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11221"/>
    <w:multiLevelType w:val="hybridMultilevel"/>
    <w:tmpl w:val="405ED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173E0"/>
    <w:multiLevelType w:val="hybridMultilevel"/>
    <w:tmpl w:val="2CECE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561F4E"/>
    <w:multiLevelType w:val="hybridMultilevel"/>
    <w:tmpl w:val="4AA64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CEE"/>
    <w:rsid w:val="000378A0"/>
    <w:rsid w:val="00074E4B"/>
    <w:rsid w:val="0008151F"/>
    <w:rsid w:val="001657E9"/>
    <w:rsid w:val="002E7670"/>
    <w:rsid w:val="002F1650"/>
    <w:rsid w:val="00336AB3"/>
    <w:rsid w:val="00365734"/>
    <w:rsid w:val="003D19D5"/>
    <w:rsid w:val="004A7D15"/>
    <w:rsid w:val="004D3160"/>
    <w:rsid w:val="00556E62"/>
    <w:rsid w:val="00594F98"/>
    <w:rsid w:val="006040AA"/>
    <w:rsid w:val="006A4886"/>
    <w:rsid w:val="006A4F00"/>
    <w:rsid w:val="00705CDC"/>
    <w:rsid w:val="007439E1"/>
    <w:rsid w:val="007628F4"/>
    <w:rsid w:val="00780194"/>
    <w:rsid w:val="00795F97"/>
    <w:rsid w:val="007F4258"/>
    <w:rsid w:val="007F43E9"/>
    <w:rsid w:val="00815BCF"/>
    <w:rsid w:val="0087077E"/>
    <w:rsid w:val="008A5363"/>
    <w:rsid w:val="00926C0C"/>
    <w:rsid w:val="009A0288"/>
    <w:rsid w:val="009A7B87"/>
    <w:rsid w:val="009E4CEE"/>
    <w:rsid w:val="009F7D1C"/>
    <w:rsid w:val="00A97012"/>
    <w:rsid w:val="00AF24E1"/>
    <w:rsid w:val="00B11DF3"/>
    <w:rsid w:val="00BD0518"/>
    <w:rsid w:val="00C16002"/>
    <w:rsid w:val="00C912E7"/>
    <w:rsid w:val="00D853C5"/>
    <w:rsid w:val="00DB06EA"/>
    <w:rsid w:val="00DE5FA0"/>
    <w:rsid w:val="00E64716"/>
    <w:rsid w:val="00ED0215"/>
    <w:rsid w:val="00F62CDA"/>
    <w:rsid w:val="00F77F90"/>
    <w:rsid w:val="00F905EB"/>
    <w:rsid w:val="00FC24DA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41912"/>
  <w15:docId w15:val="{23727D11-D0BB-464F-A57B-553462FBA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A028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15BCF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D3160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B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8707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077E"/>
  </w:style>
  <w:style w:type="paragraph" w:styleId="Footer">
    <w:name w:val="footer"/>
    <w:basedOn w:val="Normal"/>
    <w:link w:val="FooterChar"/>
    <w:unhideWhenUsed/>
    <w:rsid w:val="008707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0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1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5-09-23T18:19:00Z</dcterms:created>
  <dcterms:modified xsi:type="dcterms:W3CDTF">2025-09-23T18:1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